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2133F" w14:textId="77777777" w:rsidR="00A10D54" w:rsidRDefault="00A10D54" w:rsidP="00A10D54">
      <w:pPr>
        <w:jc w:val="center"/>
        <w:rPr>
          <w:rFonts w:ascii="Times New Roman" w:hAnsi="Times New Roman" w:cs="Times New Roman"/>
          <w:sz w:val="40"/>
          <w:szCs w:val="40"/>
        </w:rPr>
      </w:pPr>
      <w:r w:rsidRPr="00A10D54">
        <w:rPr>
          <w:rFonts w:ascii="Times New Roman" w:hAnsi="Times New Roman" w:cs="Times New Roman"/>
          <w:noProof/>
        </w:rPr>
        <w:drawing>
          <wp:inline distT="0" distB="0" distL="0" distR="0" wp14:anchorId="71A42307" wp14:editId="40E0BFC6">
            <wp:extent cx="4724400" cy="927100"/>
            <wp:effectExtent l="0" t="0" r="0" b="635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15900" w14:textId="77777777" w:rsidR="00A10D54" w:rsidRDefault="00A10D54" w:rsidP="00A10D54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5F68D79C" w14:textId="2A19474F" w:rsidR="00A10D54" w:rsidRPr="00A10D54" w:rsidRDefault="00A10D54" w:rsidP="00A10D54">
      <w:pPr>
        <w:jc w:val="center"/>
        <w:rPr>
          <w:rFonts w:ascii="Times New Roman" w:hAnsi="Times New Roman" w:cs="Times New Roman"/>
          <w:sz w:val="48"/>
          <w:szCs w:val="48"/>
        </w:rPr>
      </w:pPr>
      <w:r w:rsidRPr="00A10D54">
        <w:rPr>
          <w:rFonts w:ascii="Times New Roman" w:hAnsi="Times New Roman" w:cs="Times New Roman"/>
          <w:sz w:val="48"/>
          <w:szCs w:val="48"/>
        </w:rPr>
        <w:t>Yeshwantrao Chavan College of Engineering</w:t>
      </w:r>
    </w:p>
    <w:p w14:paraId="421FD989" w14:textId="7E583E40" w:rsidR="00A10D54" w:rsidRPr="00A10D54" w:rsidRDefault="00A10D54" w:rsidP="00A10D54">
      <w:pPr>
        <w:jc w:val="center"/>
        <w:rPr>
          <w:rFonts w:ascii="Times New Roman" w:hAnsi="Times New Roman" w:cs="Times New Roman"/>
          <w:sz w:val="36"/>
          <w:szCs w:val="36"/>
        </w:rPr>
      </w:pPr>
      <w:r w:rsidRPr="00A10D54">
        <w:rPr>
          <w:rFonts w:ascii="Times New Roman" w:hAnsi="Times New Roman" w:cs="Times New Roman"/>
          <w:sz w:val="36"/>
          <w:szCs w:val="36"/>
        </w:rPr>
        <w:t>Computer Technology</w:t>
      </w:r>
    </w:p>
    <w:p w14:paraId="1A592B18" w14:textId="499D7065" w:rsidR="00A10D54" w:rsidRPr="00A10D54" w:rsidRDefault="00A10D54" w:rsidP="00A10D54">
      <w:pPr>
        <w:jc w:val="center"/>
        <w:rPr>
          <w:rFonts w:ascii="Times New Roman" w:hAnsi="Times New Roman" w:cs="Times New Roman"/>
          <w:sz w:val="36"/>
          <w:szCs w:val="36"/>
        </w:rPr>
      </w:pPr>
      <w:r w:rsidRPr="00A10D54">
        <w:rPr>
          <w:rFonts w:ascii="Times New Roman" w:hAnsi="Times New Roman" w:cs="Times New Roman"/>
          <w:sz w:val="36"/>
          <w:szCs w:val="36"/>
        </w:rPr>
        <w:t>Sem</w:t>
      </w:r>
      <w:r w:rsidR="00796F28">
        <w:rPr>
          <w:rFonts w:ascii="Times New Roman" w:hAnsi="Times New Roman" w:cs="Times New Roman"/>
          <w:sz w:val="36"/>
          <w:szCs w:val="36"/>
        </w:rPr>
        <w:t>-</w:t>
      </w:r>
      <w:r w:rsidRPr="00A10D54">
        <w:rPr>
          <w:rFonts w:ascii="Times New Roman" w:hAnsi="Times New Roman" w:cs="Times New Roman"/>
          <w:sz w:val="36"/>
          <w:szCs w:val="36"/>
        </w:rPr>
        <w:t>7, Sec</w:t>
      </w:r>
      <w:r w:rsidR="00796F28">
        <w:rPr>
          <w:rFonts w:ascii="Times New Roman" w:hAnsi="Times New Roman" w:cs="Times New Roman"/>
          <w:sz w:val="36"/>
          <w:szCs w:val="36"/>
        </w:rPr>
        <w:t>-</w:t>
      </w:r>
      <w:r w:rsidRPr="00A10D54">
        <w:rPr>
          <w:rFonts w:ascii="Times New Roman" w:hAnsi="Times New Roman" w:cs="Times New Roman"/>
          <w:sz w:val="36"/>
          <w:szCs w:val="36"/>
        </w:rPr>
        <w:t>A</w:t>
      </w:r>
    </w:p>
    <w:p w14:paraId="41ACBEA1" w14:textId="1B1A07D3" w:rsidR="00A10D54" w:rsidRDefault="00A10D54" w:rsidP="00A10D54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0AADB41" w14:textId="77777777" w:rsidR="00A10D54" w:rsidRDefault="00A10D54" w:rsidP="00A10D54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8165D25" w14:textId="77777777" w:rsidR="00A10D54" w:rsidRDefault="00A10D54" w:rsidP="00A10D54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4339ACD" w14:textId="6C727F26" w:rsidR="00A10D54" w:rsidRPr="00A10D54" w:rsidRDefault="00A10D54" w:rsidP="00A10D54">
      <w:pPr>
        <w:jc w:val="center"/>
        <w:rPr>
          <w:rFonts w:ascii="Times New Roman" w:hAnsi="Times New Roman" w:cs="Times New Roman"/>
          <w:sz w:val="44"/>
          <w:szCs w:val="44"/>
          <w:lang w:val="en-US"/>
        </w:rPr>
      </w:pPr>
      <w:r w:rsidRPr="00A10D54">
        <w:rPr>
          <w:rFonts w:ascii="Times New Roman" w:hAnsi="Times New Roman" w:cs="Times New Roman"/>
          <w:sz w:val="44"/>
          <w:szCs w:val="44"/>
          <w:lang w:val="en-US"/>
        </w:rPr>
        <w:t xml:space="preserve">AI Game Designing Assignment </w:t>
      </w:r>
      <w:r w:rsidR="00796F28">
        <w:rPr>
          <w:rFonts w:ascii="Times New Roman" w:hAnsi="Times New Roman" w:cs="Times New Roman"/>
          <w:sz w:val="44"/>
          <w:szCs w:val="44"/>
          <w:lang w:val="en-US"/>
        </w:rPr>
        <w:t>(</w:t>
      </w:r>
      <w:r w:rsidRPr="00A10D54">
        <w:rPr>
          <w:rFonts w:ascii="Times New Roman" w:hAnsi="Times New Roman" w:cs="Times New Roman"/>
          <w:sz w:val="40"/>
          <w:szCs w:val="40"/>
          <w:lang w:val="en-US"/>
        </w:rPr>
        <w:t>CT2401</w:t>
      </w:r>
      <w:r w:rsidR="00796F28">
        <w:rPr>
          <w:rFonts w:ascii="Times New Roman" w:hAnsi="Times New Roman" w:cs="Times New Roman"/>
          <w:sz w:val="40"/>
          <w:szCs w:val="40"/>
          <w:lang w:val="en-US"/>
        </w:rPr>
        <w:t>)</w:t>
      </w:r>
    </w:p>
    <w:p w14:paraId="4FDBD9B3" w14:textId="669CDE78" w:rsidR="00A10D54" w:rsidRDefault="00A10D54" w:rsidP="00A10D54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A10D54">
        <w:rPr>
          <w:rFonts w:ascii="Times New Roman" w:hAnsi="Times New Roman" w:cs="Times New Roman"/>
          <w:b/>
          <w:bCs/>
          <w:sz w:val="44"/>
          <w:szCs w:val="44"/>
          <w:lang w:val="en-US"/>
        </w:rPr>
        <w:t>Snake and Ladder</w:t>
      </w:r>
    </w:p>
    <w:p w14:paraId="2B0F7C7C" w14:textId="5DC8347E" w:rsidR="00A10D54" w:rsidRPr="00A10D54" w:rsidRDefault="00A10D54" w:rsidP="00A10D54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noProof/>
          <w:sz w:val="44"/>
          <w:szCs w:val="44"/>
          <w:lang w:val="en-US"/>
        </w:rPr>
        <w:drawing>
          <wp:inline distT="0" distB="0" distL="0" distR="0" wp14:anchorId="6492BF9B" wp14:editId="42A8036F">
            <wp:extent cx="480102" cy="464860"/>
            <wp:effectExtent l="0" t="0" r="0" b="0"/>
            <wp:docPr id="3" name="Picture 3" descr="A close-up of some toy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some toys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02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3185" w14:textId="6204802C" w:rsidR="00A10D54" w:rsidRDefault="00A10D54" w:rsidP="00A10D54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61B6156A" w14:textId="77777777" w:rsidR="00A10D54" w:rsidRPr="00A10D54" w:rsidRDefault="00A10D54" w:rsidP="00A10D54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C9D2213" w14:textId="24036260" w:rsidR="00C54802" w:rsidRPr="00A10D54" w:rsidRDefault="00C54802" w:rsidP="00A10D54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13341EF8" w14:textId="77777777" w:rsidR="00A10D54" w:rsidRDefault="00A10D54" w:rsidP="00A10D54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56DF9E84" w14:textId="77777777" w:rsidR="00A10D54" w:rsidRDefault="00A10D54" w:rsidP="00A10D54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9595201" w14:textId="2690B424" w:rsidR="00A10D54" w:rsidRPr="00A10D54" w:rsidRDefault="00A10D54" w:rsidP="00A10D5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10D54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roup Members: </w:t>
      </w:r>
    </w:p>
    <w:p w14:paraId="62ABB05A" w14:textId="5E42DFF4" w:rsidR="00A10D54" w:rsidRPr="00A10D54" w:rsidRDefault="00796F28" w:rsidP="00A10D5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-</w:t>
      </w:r>
      <w:r w:rsidRPr="00A10D54">
        <w:rPr>
          <w:rFonts w:ascii="Times New Roman" w:hAnsi="Times New Roman" w:cs="Times New Roman"/>
          <w:sz w:val="24"/>
          <w:szCs w:val="24"/>
          <w:lang w:val="en-US"/>
        </w:rPr>
        <w:t>4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0D54" w:rsidRPr="00A10D54">
        <w:rPr>
          <w:rFonts w:ascii="Times New Roman" w:hAnsi="Times New Roman" w:cs="Times New Roman"/>
          <w:sz w:val="24"/>
          <w:szCs w:val="24"/>
          <w:lang w:val="en-US"/>
        </w:rPr>
        <w:t>Anshul Hedau</w:t>
      </w:r>
    </w:p>
    <w:p w14:paraId="6F99622E" w14:textId="64D64E46" w:rsidR="00A10D54" w:rsidRPr="00A10D54" w:rsidRDefault="00796F28" w:rsidP="00A10D5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-</w:t>
      </w:r>
      <w:r w:rsidRPr="00A10D54">
        <w:rPr>
          <w:rFonts w:ascii="Times New Roman" w:hAnsi="Times New Roman" w:cs="Times New Roman"/>
          <w:sz w:val="24"/>
          <w:szCs w:val="24"/>
          <w:lang w:val="en-US"/>
        </w:rPr>
        <w:t>6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0D54" w:rsidRPr="00A10D54">
        <w:rPr>
          <w:rFonts w:ascii="Times New Roman" w:hAnsi="Times New Roman" w:cs="Times New Roman"/>
          <w:sz w:val="24"/>
          <w:szCs w:val="24"/>
          <w:lang w:val="en-US"/>
        </w:rPr>
        <w:t>Prajwal Hatwar</w:t>
      </w:r>
    </w:p>
    <w:p w14:paraId="19BAD036" w14:textId="7353DB13" w:rsidR="00F938AB" w:rsidRPr="00A10D54" w:rsidRDefault="00796F28" w:rsidP="00A10D5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-</w:t>
      </w:r>
      <w:r w:rsidRPr="00A10D54">
        <w:rPr>
          <w:rFonts w:ascii="Times New Roman" w:hAnsi="Times New Roman" w:cs="Times New Roman"/>
          <w:sz w:val="24"/>
          <w:szCs w:val="24"/>
          <w:lang w:val="en-US"/>
        </w:rPr>
        <w:t>7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0D54" w:rsidRPr="00A10D54">
        <w:rPr>
          <w:rFonts w:ascii="Times New Roman" w:hAnsi="Times New Roman" w:cs="Times New Roman"/>
          <w:sz w:val="24"/>
          <w:szCs w:val="24"/>
          <w:lang w:val="en-US"/>
        </w:rPr>
        <w:t xml:space="preserve">Shreyas Rajurkar </w:t>
      </w:r>
    </w:p>
    <w:p w14:paraId="3D5BCF83" w14:textId="0634BB52" w:rsidR="00A10D54" w:rsidRDefault="00A10D54" w:rsidP="00A10D54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tbl>
      <w:tblPr>
        <w:tblStyle w:val="TableGrid"/>
        <w:tblpPr w:leftFromText="180" w:rightFromText="180" w:vertAnchor="text" w:horzAnchor="margin" w:tblpY="-409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A10D54" w:rsidRPr="00A10D54" w14:paraId="009F8521" w14:textId="77777777" w:rsidTr="00A10D54">
        <w:trPr>
          <w:trHeight w:val="317"/>
        </w:trPr>
        <w:tc>
          <w:tcPr>
            <w:tcW w:w="9351" w:type="dxa"/>
          </w:tcPr>
          <w:p w14:paraId="6D920668" w14:textId="77777777" w:rsid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lastRenderedPageBreak/>
              <w:t>Aim</w:t>
            </w:r>
            <w:r w:rsidRPr="00A10D5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design a game (Snake and Ladder).</w:t>
            </w:r>
          </w:p>
          <w:p w14:paraId="160CB59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10D54" w:rsidRPr="00A10D54" w14:paraId="4F9AECA9" w14:textId="77777777" w:rsidTr="00A10D54">
        <w:tc>
          <w:tcPr>
            <w:tcW w:w="9351" w:type="dxa"/>
          </w:tcPr>
          <w:p w14:paraId="02C2EE9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Working</w:t>
            </w:r>
            <w:r w:rsidRPr="00A10D5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</w:p>
          <w:p w14:paraId="0B48327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C5884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is Snake and Ladder code is written in Python. It uses a python Tkinter module to create the GUI. </w:t>
            </w:r>
          </w:p>
          <w:p w14:paraId="140A43C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8D77313" w14:textId="77777777" w:rsidR="00A10D54" w:rsidRPr="00A10D54" w:rsidRDefault="00A10D54" w:rsidP="00A10D54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t>Tkinter</w:t>
            </w:r>
          </w:p>
          <w:p w14:paraId="2C667FD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u w:val="single"/>
                <w:lang w:val="en-US"/>
              </w:rPr>
            </w:pPr>
          </w:p>
          <w:p w14:paraId="7342153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kinter is the standard GUI library for Python. Python when combined with Tkinter provides a fast and easy way to create GUI applications. Tkinter provides a powerful object-oriented interface to the Tk GUI toolkit.</w:t>
            </w:r>
          </w:p>
          <w:p w14:paraId="4934EA3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E096CE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ng a GUI application using Tkinter is an easy task. All you need to do is perform the following steps −</w:t>
            </w:r>
          </w:p>
          <w:p w14:paraId="1AA3097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BAE311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mport the Tkinter module.</w:t>
            </w:r>
          </w:p>
          <w:p w14:paraId="649EB8B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8213180" w14:textId="77777777" w:rsidR="00A10D54" w:rsidRPr="00A10D54" w:rsidRDefault="00A10D54" w:rsidP="00A10D54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e the GUI application main window.</w:t>
            </w:r>
          </w:p>
          <w:p w14:paraId="6C74E05A" w14:textId="77777777" w:rsidR="00A10D54" w:rsidRPr="00A10D54" w:rsidRDefault="00A10D54" w:rsidP="00A10D54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one or more of the above-mentioned widgets to the GUI application.</w:t>
            </w:r>
          </w:p>
          <w:p w14:paraId="5ACFC944" w14:textId="77777777" w:rsidR="00A10D54" w:rsidRPr="00A10D54" w:rsidRDefault="00A10D54" w:rsidP="00A10D54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ter the main event loop to take action against each event triggered by the user.</w:t>
            </w:r>
          </w:p>
          <w:p w14:paraId="7069172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AAB4BF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xample</w:t>
            </w:r>
          </w:p>
          <w:p w14:paraId="688E90D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05815FF" w14:textId="77777777" w:rsidR="00A10D54" w:rsidRPr="00A10D54" w:rsidRDefault="00A10D54" w:rsidP="00A10D54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>#!/usr/bin/python</w:t>
            </w:r>
          </w:p>
          <w:p w14:paraId="0E50BBD2" w14:textId="77777777" w:rsidR="00A10D54" w:rsidRPr="00A10D54" w:rsidRDefault="00A10D54" w:rsidP="00A10D54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</w:pPr>
          </w:p>
          <w:p w14:paraId="4A421525" w14:textId="77777777" w:rsidR="00A10D54" w:rsidRPr="00A10D54" w:rsidRDefault="00A10D54" w:rsidP="00A10D54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>import Tkinter</w:t>
            </w:r>
          </w:p>
          <w:p w14:paraId="64320C93" w14:textId="77777777" w:rsidR="00A10D54" w:rsidRPr="00A10D54" w:rsidRDefault="00A10D54" w:rsidP="00A10D54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 xml:space="preserve">top = </w:t>
            </w:r>
            <w:proofErr w:type="spellStart"/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>Tkinter.Tk</w:t>
            </w:r>
            <w:proofErr w:type="spellEnd"/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>()</w:t>
            </w:r>
          </w:p>
          <w:p w14:paraId="6F193EF6" w14:textId="77777777" w:rsidR="00A10D54" w:rsidRPr="00A10D54" w:rsidRDefault="00A10D54" w:rsidP="00A10D54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># Code to add widgets will go here...</w:t>
            </w:r>
          </w:p>
          <w:p w14:paraId="36916239" w14:textId="77777777" w:rsidR="00A10D54" w:rsidRPr="00A10D54" w:rsidRDefault="00A10D54" w:rsidP="00A10D54">
            <w:pPr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</w:pPr>
            <w:proofErr w:type="spellStart"/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>top.mainloop</w:t>
            </w:r>
            <w:proofErr w:type="spellEnd"/>
            <w:r w:rsidRPr="00A10D54">
              <w:rPr>
                <w:rFonts w:ascii="Times New Roman" w:hAnsi="Times New Roman" w:cs="Times New Roman"/>
                <w:color w:val="2F5496" w:themeColor="accent1" w:themeShade="BF"/>
                <w:sz w:val="24"/>
                <w:szCs w:val="24"/>
                <w:lang w:val="en-US"/>
              </w:rPr>
              <w:t>()</w:t>
            </w:r>
          </w:p>
          <w:p w14:paraId="0271EC1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77BF25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is would create the following window −</w:t>
            </w:r>
          </w:p>
          <w:p w14:paraId="190D03B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3539976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B7FA268" wp14:editId="4A86698A">
                  <wp:extent cx="1543050" cy="1735930"/>
                  <wp:effectExtent l="0" t="0" r="0" b="0"/>
                  <wp:docPr id="11" name="Picture 11" descr="TK Windo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K Windo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942" cy="1743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32F684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3281E11" w14:textId="77777777" w:rsidR="00A10D54" w:rsidRDefault="00A10D54" w:rsidP="00A10D54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05162C2D" w14:textId="77777777" w:rsidR="00A10D54" w:rsidRDefault="00A10D54" w:rsidP="00A10D54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3EA95E17" w14:textId="77777777" w:rsidR="00A10D54" w:rsidRDefault="00A10D54" w:rsidP="00A10D54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028B647D" w14:textId="77777777" w:rsidR="00A10D54" w:rsidRDefault="00A10D54" w:rsidP="00A10D54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389AB181" w14:textId="77777777" w:rsidR="00A10D54" w:rsidRDefault="00A10D54" w:rsidP="00A10D54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21986E25" w14:textId="77777777" w:rsidR="00A10D54" w:rsidRDefault="00A10D54" w:rsidP="00A10D54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36E085B8" w14:textId="77777777" w:rsidR="00B80AB6" w:rsidRDefault="00B80AB6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6FC64879" w14:textId="4D46F98D" w:rsid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  <w:lastRenderedPageBreak/>
              <w:t>About</w:t>
            </w:r>
          </w:p>
          <w:p w14:paraId="24D72B4A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  <w:lang w:val="en-US"/>
              </w:rPr>
            </w:pPr>
          </w:p>
          <w:p w14:paraId="6DA48DEC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18BB358" wp14:editId="076BF324">
                  <wp:extent cx="3740150" cy="4444588"/>
                  <wp:effectExtent l="0" t="0" r="0" b="0"/>
                  <wp:docPr id="14" name="Picture 1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Tabl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1287" cy="4445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E580FB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920CE6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. Widgets used in this game: Button, Label, messagebox, </w:t>
            </w:r>
          </w:p>
          <w:p w14:paraId="5D05CD16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 There are 2 players named Player1 and Player2 represented by pink and yellow colors respectively.</w:t>
            </w:r>
          </w:p>
          <w:p w14:paraId="4299B6CF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 The grid is of 10x10 cells.</w:t>
            </w:r>
          </w:p>
          <w:p w14:paraId="1E06F9AB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 Initial positions of players are [9,0].</w:t>
            </w:r>
          </w:p>
          <w:p w14:paraId="0CA4E021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 Start position is [9,0], End position is [0,0].</w:t>
            </w:r>
          </w:p>
          <w:p w14:paraId="2C36FEA6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 There is one dice that gives a value from 1 to 6.</w:t>
            </w:r>
          </w:p>
          <w:p w14:paraId="54D3E3AC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 The players are moved automatically according to the number shown by dice.</w:t>
            </w:r>
          </w:p>
          <w:p w14:paraId="5FD20E41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 User needs to press the dice button to roll the dice.</w:t>
            </w:r>
          </w:p>
          <w:p w14:paraId="1879CC7A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 Snakes and Ladders are shown on the cell. The cell contains player’s new coordinates according to snake or ladder.</w:t>
            </w:r>
          </w:p>
          <w:p w14:paraId="13A61746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 The game closes automatically when a player wins.</w:t>
            </w:r>
          </w:p>
          <w:p w14:paraId="65D79FAF" w14:textId="77777777" w:rsidR="00A10D54" w:rsidRPr="00A10D54" w:rsidRDefault="00A10D54" w:rsidP="00A10D54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C15F2D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835E3D7" w14:textId="77777777" w:rsid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0395D66" w14:textId="77777777" w:rsidR="00B80AB6" w:rsidRDefault="00B80AB6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D87E672" w14:textId="77777777" w:rsidR="00B80AB6" w:rsidRDefault="00B80AB6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633E9CD" w14:textId="77777777" w:rsidR="00B80AB6" w:rsidRDefault="00B80AB6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A264C53" w14:textId="77777777" w:rsidR="00B80AB6" w:rsidRDefault="00B80AB6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16F979C" w14:textId="77777777" w:rsidR="00B80AB6" w:rsidRDefault="00B80AB6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110E12B" w14:textId="1A4AC4E0" w:rsidR="00B80AB6" w:rsidRPr="00A10D54" w:rsidRDefault="00B80AB6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10D54" w:rsidRPr="00A10D54" w14:paraId="447FF935" w14:textId="77777777" w:rsidTr="00A10D54">
        <w:tc>
          <w:tcPr>
            <w:tcW w:w="9351" w:type="dxa"/>
          </w:tcPr>
          <w:p w14:paraId="0575F886" w14:textId="59758C54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Project Link: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hyperlink r:id="rId11" w:history="1">
              <w:r w:rsidRPr="00D1267A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github.com/anshulhedau10/snakeandladder</w:t>
              </w:r>
            </w:hyperlink>
          </w:p>
          <w:p w14:paraId="19CBDA17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3C7A5AAE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Code:</w:t>
            </w:r>
          </w:p>
          <w:p w14:paraId="3CF59323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1A7BF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import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inter.messagebox</w:t>
            </w:r>
            <w:proofErr w:type="spellEnd"/>
          </w:p>
          <w:p w14:paraId="7712427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import tkinter as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</w:t>
            </w:r>
            <w:proofErr w:type="spellEnd"/>
          </w:p>
          <w:p w14:paraId="128CAE9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from time import sleep</w:t>
            </w:r>
          </w:p>
          <w:p w14:paraId="3A139FB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from random import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andint</w:t>
            </w:r>
            <w:proofErr w:type="spellEnd"/>
          </w:p>
          <w:p w14:paraId="1DE311C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2E31D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 = []</w:t>
            </w:r>
          </w:p>
          <w:p w14:paraId="263B25E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for i in range(10):</w:t>
            </w:r>
          </w:p>
          <w:p w14:paraId="4629E11D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Row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[]</w:t>
            </w:r>
          </w:p>
          <w:p w14:paraId="4FADF95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for j in range(10):</w:t>
            </w:r>
          </w:p>
          <w:p w14:paraId="6043565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Row.appen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"Empty")</w:t>
            </w:r>
          </w:p>
          <w:p w14:paraId="125462B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.appen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Row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A5B937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0][0] = "End"</w:t>
            </w:r>
          </w:p>
          <w:p w14:paraId="3634402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9][0] = "Start"</w:t>
            </w:r>
          </w:p>
          <w:p w14:paraId="0D8DD37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F53D2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#Snakes</w:t>
            </w:r>
          </w:p>
          <w:p w14:paraId="1F38470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0][3] = [2,1,"S"]</w:t>
            </w:r>
          </w:p>
          <w:p w14:paraId="4D0AB2E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0][6] = [2,7,"S"]</w:t>
            </w:r>
          </w:p>
          <w:p w14:paraId="2E7E71C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2][6] = [5,2,"S"]</w:t>
            </w:r>
          </w:p>
          <w:p w14:paraId="43DFD70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3][1] = [4,0,"S"]</w:t>
            </w:r>
          </w:p>
          <w:p w14:paraId="7D490B6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3][5] = [5,6,"S"]</w:t>
            </w:r>
          </w:p>
          <w:p w14:paraId="76480CF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6][2] = [6,5,"S"]</w:t>
            </w:r>
          </w:p>
          <w:p w14:paraId="45256A2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66CDC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#Ladders</w:t>
            </w:r>
          </w:p>
          <w:p w14:paraId="4DF0790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2][0] = [0,0,"L"]</w:t>
            </w:r>
          </w:p>
          <w:p w14:paraId="1D5FA41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1][7] = [0,7,"L"]</w:t>
            </w:r>
          </w:p>
          <w:p w14:paraId="7926AFB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2][4] = [1,5,"L"]</w:t>
            </w:r>
          </w:p>
          <w:p w14:paraId="5C2FE38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5][5] = [1,2,"L"]</w:t>
            </w:r>
          </w:p>
          <w:p w14:paraId="3437DEF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7][2] = [5,0,"L"]</w:t>
            </w:r>
          </w:p>
          <w:p w14:paraId="5E70D94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Grid[7][5] = [5,7,"L"]</w:t>
            </w:r>
          </w:p>
          <w:p w14:paraId="2A4B8FA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D3730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#[Row,Collumn]</w:t>
            </w:r>
          </w:p>
          <w:p w14:paraId="5DF0C09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player1 = [9,0]</w:t>
            </w:r>
          </w:p>
          <w:p w14:paraId="7818392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player2 = [9,0]</w:t>
            </w:r>
          </w:p>
          <w:p w14:paraId="5455ECD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6B627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[]</w:t>
            </w:r>
          </w:p>
          <w:p w14:paraId="55AE880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root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Tk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23A5C2A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2A0E9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7D682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108E3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def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welcome_ms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:</w:t>
            </w:r>
          </w:p>
          <w:p w14:paraId="192C676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ms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"""</w:t>
            </w:r>
          </w:p>
          <w:p w14:paraId="57871C8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Welcome to Snake and Ladder Game</w:t>
            </w:r>
          </w:p>
          <w:p w14:paraId="755E3F8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Version: 1.0.0</w:t>
            </w:r>
          </w:p>
          <w:p w14:paraId="3BB8321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66E64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Rules:</w:t>
            </w:r>
          </w:p>
          <w:p w14:paraId="1A9D6C5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1.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Initally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both the players are at START position [9,0]. </w:t>
            </w:r>
          </w:p>
          <w:p w14:paraId="2453109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2. Press the dice image button to roll the dice. </w:t>
            </w:r>
          </w:p>
          <w:p w14:paraId="21AF49E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3. Players will move forward the number of spaces shown by the dice.</w:t>
            </w:r>
          </w:p>
          <w:p w14:paraId="5CB37B8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4. If you land at the bottom of a ladder, you will move up to the top of the ladder.</w:t>
            </w:r>
          </w:p>
          <w:p w14:paraId="6C97155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5. If you land on the head of a snake, you will slide down to the bottom of the snake.</w:t>
            </w:r>
          </w:p>
          <w:p w14:paraId="7B1A1A3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6. The first player to get to the END position is the winner [0,0].</w:t>
            </w:r>
          </w:p>
          <w:p w14:paraId="336BD28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"""</w:t>
            </w:r>
          </w:p>
          <w:p w14:paraId="4A790B5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print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ms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0B5EC1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2E169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26D8C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def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update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:</w:t>
            </w:r>
          </w:p>
          <w:p w14:paraId="725756C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global p1, p2</w:t>
            </w:r>
          </w:p>
          <w:p w14:paraId="1BA9269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global player1</w:t>
            </w:r>
          </w:p>
          <w:p w14:paraId="433AA3C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global player2</w:t>
            </w:r>
          </w:p>
          <w:p w14:paraId="3BAB091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global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Grid</w:t>
            </w:r>
            <w:proofErr w:type="spellEnd"/>
          </w:p>
          <w:p w14:paraId="2B8805A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global Grid</w:t>
            </w:r>
          </w:p>
          <w:p w14:paraId="1C4EADA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14:paraId="116846B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countod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100</w:t>
            </w:r>
          </w:p>
          <w:p w14:paraId="686DC80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counteven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81</w:t>
            </w:r>
          </w:p>
          <w:p w14:paraId="569F7D7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for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l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F9C748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le.grid_forge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702E368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for i in range(10):</w:t>
            </w:r>
          </w:p>
          <w:p w14:paraId="37EEC5B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grid_row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i,weigh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1,minsize=64)</w:t>
            </w:r>
          </w:p>
          <w:p w14:paraId="5E22D97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grid_column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i,weigh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1,minsize=64)</w:t>
            </w:r>
          </w:p>
          <w:p w14:paraId="79FD6C9D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for j in range(10):</w:t>
            </w:r>
          </w:p>
          <w:p w14:paraId="0A3CC0B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#root.grid_rowconfigure(i,weight=1,minsize=64)</w:t>
            </w:r>
          </w:p>
          <w:p w14:paraId="57B9114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#root.grid_columnconfigure(j,weight=1,minsize=64)</w:t>
            </w:r>
          </w:p>
          <w:p w14:paraId="71D9B05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Label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Label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root)</w:t>
            </w:r>
          </w:p>
          <w:p w14:paraId="474F76C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.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column=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j,row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i,sticky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nsew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")</w:t>
            </w:r>
          </w:p>
          <w:p w14:paraId="4E8CF43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Grid.appen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Label)</w:t>
            </w:r>
          </w:p>
          <w:p w14:paraId="108254E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if 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i+j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%2 == 0:</w:t>
            </w:r>
          </w:p>
          <w:p w14:paraId="72FFD0B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b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gray80")</w:t>
            </w:r>
          </w:p>
          <w:p w14:paraId="5AF81D6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if Grid[i][j] == "Empty":</w:t>
            </w:r>
          </w:p>
          <w:p w14:paraId="7B8C04F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i%2==0:</w:t>
            </w:r>
          </w:p>
          <w:p w14:paraId="45A6E20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str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countod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)</w:t>
            </w:r>
          </w:p>
          <w:p w14:paraId="2E39006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else:</w:t>
            </w:r>
          </w:p>
          <w:p w14:paraId="5BD23B0D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str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counteven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)</w:t>
            </w:r>
          </w:p>
          <w:p w14:paraId="2B30395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</w:p>
          <w:p w14:paraId="741398D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lif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Grid[i][j] == "Start":</w:t>
            </w:r>
          </w:p>
          <w:p w14:paraId="2EDC383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"Start",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b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paleturquoise1")</w:t>
            </w:r>
          </w:p>
          <w:p w14:paraId="51657F6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lif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Grid[i][j] == "End":</w:t>
            </w:r>
          </w:p>
          <w:p w14:paraId="3DD5821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"End",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b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peachpuff1")</w:t>
            </w:r>
          </w:p>
          <w:p w14:paraId="42EB6C0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else:</w:t>
            </w:r>
          </w:p>
          <w:p w14:paraId="5C9BA4E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Grid[i][j][2]=="S":</w:t>
            </w:r>
          </w:p>
          <w:p w14:paraId="5A1113E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Tex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"Snake</w:t>
            </w:r>
            <w:r w:rsidRPr="00A10D54">
              <w:rPr>
                <w:rFonts w:ascii="Segoe UI Emoji" w:hAnsi="Segoe UI Emoji" w:cs="Segoe UI Emoji"/>
                <w:sz w:val="24"/>
                <w:szCs w:val="24"/>
              </w:rPr>
              <w:t>🐍</w:t>
            </w: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\n["+str(Grid[i][j][0])+","+str(Grid[i][j][1])+"]"</w:t>
            </w:r>
          </w:p>
          <w:p w14:paraId="5C350EF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else:</w:t>
            </w:r>
          </w:p>
          <w:p w14:paraId="7A8BB3E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Tex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"Ladder</w:t>
            </w:r>
            <w:r w:rsidRPr="00A10D54">
              <w:rPr>
                <w:rFonts w:ascii="Segoe UI Emoji" w:hAnsi="Segoe UI Emoji" w:cs="Segoe UI Emoji"/>
                <w:sz w:val="24"/>
                <w:szCs w:val="24"/>
              </w:rPr>
              <w:t>🪜</w:t>
            </w: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\n["+str(Grid[i][j][0])+","+str(Grid[i][j][1])+"]"</w:t>
            </w:r>
          </w:p>
          <w:p w14:paraId="5C80A7A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#LabelText = "Leads to\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nCollumn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"+str(Grid[i][j][1])+"\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nRow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"+str(Grid[i][j][0])</w:t>
            </w:r>
          </w:p>
          <w:p w14:paraId="4EABFD7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Text,b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indianred1" if Grid[i][j][2] == "S" else "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mediumspringgreen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")</w:t>
            </w:r>
          </w:p>
          <w:p w14:paraId="3726C11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countod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-=1</w:t>
            </w:r>
          </w:p>
          <w:p w14:paraId="64CACF3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if i%2==1:</w:t>
            </w:r>
          </w:p>
          <w:p w14:paraId="537D84B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j==9:</w:t>
            </w:r>
          </w:p>
          <w:p w14:paraId="11586E3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counteven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-=29</w:t>
            </w:r>
          </w:p>
          <w:p w14:paraId="08890DC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else:</w:t>
            </w:r>
          </w:p>
          <w:p w14:paraId="0CE1231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counteven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+=1</w:t>
            </w:r>
          </w:p>
          <w:p w14:paraId="340C06D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p1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Label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,tex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Player1",bg="Pink")</w:t>
            </w:r>
          </w:p>
          <w:p w14:paraId="4C70408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p1.grid(column=player1[1],row=player1[0],sticky="n")</w:t>
            </w:r>
          </w:p>
          <w:p w14:paraId="09673DC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Grid.appen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(p1)  </w:t>
            </w:r>
          </w:p>
          <w:p w14:paraId="58B9B58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p2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Label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,tex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Player2",bg="Yellow")</w:t>
            </w:r>
          </w:p>
          <w:p w14:paraId="6775419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p2.grid(column=player2[1],row=player2[0],sticky="s")</w:t>
            </w:r>
          </w:p>
          <w:p w14:paraId="186270B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LabelGrid.appen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p2)</w:t>
            </w:r>
          </w:p>
          <w:p w14:paraId="138ABFB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updat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4CE8F7BD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74F2F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9B76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def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movePlayer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player,spaces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411D19A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global Grid</w:t>
            </w:r>
          </w:p>
          <w:p w14:paraId="146DB02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14:paraId="4F0A85A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player</w:t>
            </w:r>
          </w:p>
          <w:p w14:paraId="61B6433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for i in range(spaces):</w:t>
            </w:r>
          </w:p>
          <w:p w14:paraId="283C7B6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print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356042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if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= [0,0]:</w:t>
            </w:r>
          </w:p>
          <w:p w14:paraId="05E9B2F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return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</w:p>
          <w:p w14:paraId="718492E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if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0]%2 == 1:</w:t>
            </w:r>
          </w:p>
          <w:p w14:paraId="0604F04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if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1] == 9:</w:t>
            </w:r>
          </w:p>
          <w:p w14:paraId="0682A28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0] -= 1</w:t>
            </w:r>
          </w:p>
          <w:p w14:paraId="5CA284A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else:</w:t>
            </w:r>
          </w:p>
          <w:p w14:paraId="61C8434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1] += 1</w:t>
            </w:r>
          </w:p>
          <w:p w14:paraId="5AC8D1C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else:</w:t>
            </w:r>
          </w:p>
          <w:p w14:paraId="6523BB5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if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1] == 0:</w:t>
            </w:r>
          </w:p>
          <w:p w14:paraId="26D6FDD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0] -= 1</w:t>
            </w:r>
          </w:p>
          <w:p w14:paraId="20D4863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else:</w:t>
            </w:r>
          </w:p>
          <w:p w14:paraId="142D711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1] -= 1</w:t>
            </w:r>
          </w:p>
          <w:p w14:paraId="2E57CD3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  <w:p w14:paraId="7969166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if type(Grid[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0]][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[1]]) == list :</w:t>
            </w:r>
          </w:p>
          <w:p w14:paraId="4F8DD35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return [Grid[endSpace[0]][endSpace[1]][0],Grid[endSpace[0]][endSpace[1]][1]]</w:t>
            </w:r>
          </w:p>
          <w:p w14:paraId="0EF2CEE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return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endSpace</w:t>
            </w:r>
            <w:proofErr w:type="spellEnd"/>
          </w:p>
          <w:p w14:paraId="13F7991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B974F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C88DC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def start():</w:t>
            </w:r>
          </w:p>
          <w:p w14:paraId="55F4F78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welcome_msg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31C8816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global player1, player2</w:t>
            </w:r>
          </w:p>
          <w:p w14:paraId="741A4A2D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dice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PhotoImag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file="dice_logo.png")</w:t>
            </w:r>
          </w:p>
          <w:p w14:paraId="2F9C8BC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Turn = 1</w:t>
            </w:r>
          </w:p>
          <w:p w14:paraId="23ABD6D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Winner = ""</w:t>
            </w:r>
          </w:p>
          <w:p w14:paraId="125EE09D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DB91F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Text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Label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,tex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"Loading")</w:t>
            </w:r>
          </w:p>
          <w:p w14:paraId="6E7BB40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WaitVariabl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IntVar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1AB56D3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Button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Button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,imag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dice,comman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=lambda: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WaitVariable.se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1))</w:t>
            </w:r>
          </w:p>
          <w:p w14:paraId="3D2AE11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ext.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column=0,row=10,columnspan=10,sticky="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nsew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")</w:t>
            </w:r>
          </w:p>
          <w:p w14:paraId="310B207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Button.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column=4,row=11,columnspan=2,sticky="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nsew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")</w:t>
            </w:r>
          </w:p>
          <w:p w14:paraId="12E8D2D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ED4DA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C81D4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grid_row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10,weight=1,minsize=32)</w:t>
            </w:r>
          </w:p>
          <w:p w14:paraId="221866C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grid_row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11,weight=1,minsize=32)</w:t>
            </w:r>
          </w:p>
          <w:p w14:paraId="1D2B409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5A0DC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update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5CCFE0E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F4456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while True:</w:t>
            </w:r>
          </w:p>
          <w:p w14:paraId="0F1661F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ext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"Player "+("1" if Turn%2 ==1 else "2")+"'s turn")</w:t>
            </w:r>
          </w:p>
          <w:p w14:paraId="68B8543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Button.wait_variabl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WaitVariabl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2845B0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roll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andint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1,6)</w:t>
            </w:r>
          </w:p>
          <w:p w14:paraId="2AA54EE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print(roll)</w:t>
            </w:r>
          </w:p>
          <w:p w14:paraId="22D187B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ext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"Rolled a "+str(roll))</w:t>
            </w:r>
          </w:p>
          <w:p w14:paraId="5B50F32A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if Turn%2 == 1:</w:t>
            </w:r>
          </w:p>
          <w:p w14:paraId="4B8D711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player1_old = player1[:]</w:t>
            </w:r>
          </w:p>
          <w:p w14:paraId="0C39641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player1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movePlayer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player1,roll)</w:t>
            </w:r>
          </w:p>
          <w:p w14:paraId="10C1982E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if player1 == [0,0]:</w:t>
            </w:r>
          </w:p>
          <w:p w14:paraId="6DF7DDA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Winner = "Player 1"</w:t>
            </w:r>
          </w:p>
          <w:p w14:paraId="58FFFBD4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</w:t>
            </w:r>
          </w:p>
          <w:p w14:paraId="6F6CE70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else:</w:t>
            </w:r>
          </w:p>
          <w:p w14:paraId="3FE7F0C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player2_old = player2[:]</w:t>
            </w:r>
          </w:p>
          <w:p w14:paraId="400CD83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player2 =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movePlayer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player2,roll)</w:t>
            </w:r>
          </w:p>
          <w:p w14:paraId="47D05CC0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if player2 == [0,0]:</w:t>
            </w:r>
          </w:p>
          <w:p w14:paraId="1F82FB4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Winner = "Player 2"</w:t>
            </w:r>
          </w:p>
          <w:p w14:paraId="7EEDCDB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</w:t>
            </w:r>
          </w:p>
          <w:p w14:paraId="03F9F54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Turn += 1</w:t>
            </w:r>
          </w:p>
          <w:p w14:paraId="2743216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updateGrid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5565FF6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sleep(1)</w:t>
            </w:r>
          </w:p>
          <w:p w14:paraId="4504041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  <w:p w14:paraId="461D888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ext.configur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text=Winner+" wins!")</w:t>
            </w:r>
          </w:p>
          <w:p w14:paraId="760B4FE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sleep(5)</w:t>
            </w:r>
          </w:p>
          <w:p w14:paraId="2B06095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14:paraId="21A2461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#updateGrid()</w:t>
            </w:r>
          </w:p>
          <w:p w14:paraId="69670218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inter.messagebox.showinfo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message=str(Winner)+" wins!")</w:t>
            </w:r>
          </w:p>
          <w:p w14:paraId="2FC83F9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destroy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303C5AC6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    exit()</w:t>
            </w:r>
          </w:p>
          <w:p w14:paraId="16732C6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7A65E5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A3E82C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0E9BA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titl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"Snake and Ladder v1.0.0")</w:t>
            </w:r>
          </w:p>
          <w:p w14:paraId="33753972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iconphoto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 xml:space="preserve">(False, </w:t>
            </w: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tk.PhotoImage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file="photo.png"))</w:t>
            </w:r>
          </w:p>
          <w:p w14:paraId="3329941B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start()</w:t>
            </w:r>
          </w:p>
          <w:p w14:paraId="5D23AF27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root.mainloop</w:t>
            </w:r>
            <w:proofErr w:type="spellEnd"/>
            <w:r w:rsidRPr="00A10D54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14:paraId="3D035D79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25B523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A2D2CF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4A42F5" w14:textId="77777777" w:rsid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412CD07A" w14:textId="77777777" w:rsid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04D4B017" w14:textId="77777777" w:rsid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4B7E39E6" w14:textId="4406AAD0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A10D54" w:rsidRPr="00A10D54" w14:paraId="4850369F" w14:textId="77777777" w:rsidTr="00A10D54">
        <w:tc>
          <w:tcPr>
            <w:tcW w:w="9351" w:type="dxa"/>
          </w:tcPr>
          <w:p w14:paraId="1104566C" w14:textId="09BCE75B" w:rsid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lastRenderedPageBreak/>
              <w:t>Screenshots:</w:t>
            </w:r>
          </w:p>
          <w:p w14:paraId="2F04420F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  <w:p w14:paraId="723276DD" w14:textId="324B31A9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535B5A15" wp14:editId="650B5C09">
                  <wp:extent cx="4203700" cy="2762258"/>
                  <wp:effectExtent l="190500" t="190500" r="196850" b="190500"/>
                  <wp:docPr id="10" name="Picture 10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text, application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0614" cy="27668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506ED34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5CFC3759" wp14:editId="2BAA990D">
                  <wp:extent cx="3532428" cy="4197350"/>
                  <wp:effectExtent l="190500" t="190500" r="182880" b="184150"/>
                  <wp:docPr id="8" name="Picture 8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Table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6913" cy="42145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5C6B38A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72E29231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255BE721" w14:textId="0AB4E912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164209B2" wp14:editId="289266BA">
                  <wp:extent cx="3409370" cy="4046220"/>
                  <wp:effectExtent l="190500" t="190500" r="191135" b="182880"/>
                  <wp:docPr id="1" name="Picture 1" descr="Diagram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, table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3526" cy="40630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1E3BCC6" w14:textId="0389B8BA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413DF1D6" wp14:editId="319EC07C">
                  <wp:extent cx="3396530" cy="4030980"/>
                  <wp:effectExtent l="190500" t="190500" r="185420" b="198120"/>
                  <wp:docPr id="6" name="Picture 6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abl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3287" cy="40746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824C1C7" w14:textId="5773762E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6B02257C" wp14:editId="728C8059">
                  <wp:extent cx="3681678" cy="4373880"/>
                  <wp:effectExtent l="190500" t="190500" r="186055" b="198120"/>
                  <wp:docPr id="9" name="Picture 9" descr="Diagram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, table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7312" cy="43924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52ACFF3" w14:textId="77777777" w:rsidR="00A10D54" w:rsidRPr="00A10D54" w:rsidRDefault="00A10D54" w:rsidP="00A10D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drawing>
                <wp:inline distT="0" distB="0" distL="0" distR="0" wp14:anchorId="597CF03E" wp14:editId="2E21341F">
                  <wp:extent cx="5255300" cy="3345180"/>
                  <wp:effectExtent l="190500" t="190500" r="193040" b="198120"/>
                  <wp:docPr id="7" name="Picture 7" descr="A screenshot of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screenshot of a computer&#10;&#10;Description automatically generated with medium confidence"/>
                          <pic:cNvPicPr/>
                        </pic:nvPicPr>
                        <pic:blipFill rotWithShape="1">
                          <a:blip r:embed="rId17"/>
                          <a:srcRect l="11633"/>
                          <a:stretch/>
                        </pic:blipFill>
                        <pic:spPr bwMode="auto">
                          <a:xfrm>
                            <a:off x="0" y="0"/>
                            <a:ext cx="5265420" cy="33516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6788341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10D54" w:rsidRPr="00A10D54" w14:paraId="0C16A333" w14:textId="77777777" w:rsidTr="00A10D54">
        <w:tc>
          <w:tcPr>
            <w:tcW w:w="9351" w:type="dxa"/>
          </w:tcPr>
          <w:p w14:paraId="484C3BB7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Conclusion:</w:t>
            </w:r>
          </w:p>
          <w:p w14:paraId="2F9BC009" w14:textId="77777777" w:rsidR="00A10D54" w:rsidRPr="00A10D54" w:rsidRDefault="00A10D54" w:rsidP="00A10D5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0D5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us, we have designed a game in Python – Snake and Ladder.</w:t>
            </w:r>
          </w:p>
          <w:p w14:paraId="0522E9F9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  <w:p w14:paraId="27769AA0" w14:textId="77777777" w:rsidR="00A10D54" w:rsidRPr="00A10D54" w:rsidRDefault="00A10D54" w:rsidP="00A10D5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3002ED64" w14:textId="77777777" w:rsidR="00A10D54" w:rsidRPr="00A10D54" w:rsidRDefault="00A10D54" w:rsidP="00A10D54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4E7B2DE7" w14:textId="77777777" w:rsidR="00A10D54" w:rsidRPr="00A10D54" w:rsidRDefault="00A10D54" w:rsidP="00563CB6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A10D54" w:rsidRPr="00A10D54" w:rsidSect="00076E14">
      <w:footerReference w:type="default" r:id="rId18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A5DB6" w14:textId="77777777" w:rsidR="00F9603D" w:rsidRDefault="00F9603D" w:rsidP="000D7A1D">
      <w:pPr>
        <w:spacing w:after="0" w:line="240" w:lineRule="auto"/>
      </w:pPr>
      <w:r>
        <w:separator/>
      </w:r>
    </w:p>
  </w:endnote>
  <w:endnote w:type="continuationSeparator" w:id="0">
    <w:p w14:paraId="46B6D8D7" w14:textId="77777777" w:rsidR="00F9603D" w:rsidRDefault="00F9603D" w:rsidP="000D7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8930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1DA8A" w14:textId="07163C3C" w:rsidR="00A10D54" w:rsidRDefault="00A10D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9A40BF" w14:textId="77777777" w:rsidR="00A10D54" w:rsidRDefault="00A10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46644" w14:textId="77777777" w:rsidR="00F9603D" w:rsidRDefault="00F9603D" w:rsidP="000D7A1D">
      <w:pPr>
        <w:spacing w:after="0" w:line="240" w:lineRule="auto"/>
      </w:pPr>
      <w:r>
        <w:separator/>
      </w:r>
    </w:p>
  </w:footnote>
  <w:footnote w:type="continuationSeparator" w:id="0">
    <w:p w14:paraId="5765BE8E" w14:textId="77777777" w:rsidR="00F9603D" w:rsidRDefault="00F9603D" w:rsidP="000D7A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23117"/>
    <w:multiLevelType w:val="multilevel"/>
    <w:tmpl w:val="C51C6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D01348"/>
    <w:multiLevelType w:val="hybridMultilevel"/>
    <w:tmpl w:val="AC8032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A3559"/>
    <w:multiLevelType w:val="hybridMultilevel"/>
    <w:tmpl w:val="01C094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A56CB7"/>
    <w:multiLevelType w:val="multilevel"/>
    <w:tmpl w:val="CEC85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1E1FF2"/>
    <w:multiLevelType w:val="hybridMultilevel"/>
    <w:tmpl w:val="EDDE06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06AA0"/>
    <w:multiLevelType w:val="hybridMultilevel"/>
    <w:tmpl w:val="44D61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11BB2"/>
    <w:multiLevelType w:val="hybridMultilevel"/>
    <w:tmpl w:val="62689F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AF23E2"/>
    <w:multiLevelType w:val="hybridMultilevel"/>
    <w:tmpl w:val="A8A4283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5374325"/>
    <w:multiLevelType w:val="hybridMultilevel"/>
    <w:tmpl w:val="62FA80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86BF6"/>
    <w:multiLevelType w:val="hybridMultilevel"/>
    <w:tmpl w:val="9B48B3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44AE6"/>
    <w:multiLevelType w:val="hybridMultilevel"/>
    <w:tmpl w:val="697296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FB4964"/>
    <w:multiLevelType w:val="hybridMultilevel"/>
    <w:tmpl w:val="C92C2A5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6"/>
  </w:num>
  <w:num w:numId="7">
    <w:abstractNumId w:val="2"/>
  </w:num>
  <w:num w:numId="8">
    <w:abstractNumId w:val="7"/>
  </w:num>
  <w:num w:numId="9">
    <w:abstractNumId w:val="9"/>
  </w:num>
  <w:num w:numId="10">
    <w:abstractNumId w:val="1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zK1MDU3Mba0tDRT0lEKTi0uzszPAykwrwUAkuh/+SwAAAA="/>
  </w:docVars>
  <w:rsids>
    <w:rsidRoot w:val="00C54802"/>
    <w:rsid w:val="0001544F"/>
    <w:rsid w:val="00030521"/>
    <w:rsid w:val="0004499E"/>
    <w:rsid w:val="00046DAF"/>
    <w:rsid w:val="000509D1"/>
    <w:rsid w:val="000519A8"/>
    <w:rsid w:val="00076E14"/>
    <w:rsid w:val="00091CF7"/>
    <w:rsid w:val="000D7A1D"/>
    <w:rsid w:val="001034E8"/>
    <w:rsid w:val="00121D9A"/>
    <w:rsid w:val="00187891"/>
    <w:rsid w:val="001C7A17"/>
    <w:rsid w:val="001E0575"/>
    <w:rsid w:val="002D07A3"/>
    <w:rsid w:val="002F3F43"/>
    <w:rsid w:val="00346D16"/>
    <w:rsid w:val="00392C47"/>
    <w:rsid w:val="00420990"/>
    <w:rsid w:val="00421E1C"/>
    <w:rsid w:val="0045067B"/>
    <w:rsid w:val="004669FB"/>
    <w:rsid w:val="00497C13"/>
    <w:rsid w:val="004C5BBA"/>
    <w:rsid w:val="00527A53"/>
    <w:rsid w:val="005440C5"/>
    <w:rsid w:val="00563CB6"/>
    <w:rsid w:val="0059259C"/>
    <w:rsid w:val="005C3992"/>
    <w:rsid w:val="00611DF1"/>
    <w:rsid w:val="006632E9"/>
    <w:rsid w:val="00677178"/>
    <w:rsid w:val="006B11E6"/>
    <w:rsid w:val="00796F28"/>
    <w:rsid w:val="007E654F"/>
    <w:rsid w:val="007F160A"/>
    <w:rsid w:val="007F471C"/>
    <w:rsid w:val="008B37D4"/>
    <w:rsid w:val="008C0CC1"/>
    <w:rsid w:val="008C4F05"/>
    <w:rsid w:val="009047DF"/>
    <w:rsid w:val="00912156"/>
    <w:rsid w:val="00976DD0"/>
    <w:rsid w:val="009D137D"/>
    <w:rsid w:val="009F79EB"/>
    <w:rsid w:val="00A10D54"/>
    <w:rsid w:val="00A35757"/>
    <w:rsid w:val="00A401FB"/>
    <w:rsid w:val="00A5306B"/>
    <w:rsid w:val="00A64461"/>
    <w:rsid w:val="00A80038"/>
    <w:rsid w:val="00AA782D"/>
    <w:rsid w:val="00AB2999"/>
    <w:rsid w:val="00AB5934"/>
    <w:rsid w:val="00AE3B13"/>
    <w:rsid w:val="00B06441"/>
    <w:rsid w:val="00B170BC"/>
    <w:rsid w:val="00B74895"/>
    <w:rsid w:val="00B74D64"/>
    <w:rsid w:val="00B80AB6"/>
    <w:rsid w:val="00B83CD8"/>
    <w:rsid w:val="00B84E38"/>
    <w:rsid w:val="00B97787"/>
    <w:rsid w:val="00BD7536"/>
    <w:rsid w:val="00C27A38"/>
    <w:rsid w:val="00C54802"/>
    <w:rsid w:val="00CA595C"/>
    <w:rsid w:val="00D07B40"/>
    <w:rsid w:val="00D6558B"/>
    <w:rsid w:val="00D90B25"/>
    <w:rsid w:val="00DE757A"/>
    <w:rsid w:val="00DF70A6"/>
    <w:rsid w:val="00E058E1"/>
    <w:rsid w:val="00E249A4"/>
    <w:rsid w:val="00E467B1"/>
    <w:rsid w:val="00E77860"/>
    <w:rsid w:val="00EB60F2"/>
    <w:rsid w:val="00F448B8"/>
    <w:rsid w:val="00F710B4"/>
    <w:rsid w:val="00F912D6"/>
    <w:rsid w:val="00F938AB"/>
    <w:rsid w:val="00F9603D"/>
    <w:rsid w:val="00FA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4EE2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47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7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A1D"/>
  </w:style>
  <w:style w:type="paragraph" w:styleId="Footer">
    <w:name w:val="footer"/>
    <w:basedOn w:val="Normal"/>
    <w:link w:val="FooterChar"/>
    <w:uiPriority w:val="99"/>
    <w:unhideWhenUsed/>
    <w:rsid w:val="000D7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A1D"/>
  </w:style>
  <w:style w:type="character" w:styleId="Hyperlink">
    <w:name w:val="Hyperlink"/>
    <w:basedOn w:val="DefaultParagraphFont"/>
    <w:uiPriority w:val="99"/>
    <w:unhideWhenUsed/>
    <w:rsid w:val="000D7A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A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7A1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76E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5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54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2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71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933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4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nshulhedau10/snakeandladder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106</Words>
  <Characters>6305</Characters>
  <Application>Microsoft Office Word</Application>
  <DocSecurity>0</DocSecurity>
  <Lines>52</Lines>
  <Paragraphs>14</Paragraphs>
  <ScaleCrop>false</ScaleCrop>
  <Company/>
  <LinksUpToDate>false</LinksUpToDate>
  <CharactersWithSpaces>7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09T18:38:00Z</dcterms:created>
  <dcterms:modified xsi:type="dcterms:W3CDTF">2021-11-11T12:23:00Z</dcterms:modified>
</cp:coreProperties>
</file>